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hysiotherapist,</w:t>
      </w:r>
      <w:r>
        <w:t xml:space="preserve"> </w:t>
      </w:r>
      <w:r>
        <w:t xml:space="preserve">Russia</w:t>
      </w:r>
      <w:r>
        <w:t xml:space="preserve"> </w:t>
      </w:r>
      <w:r>
        <w:t xml:space="preserve">Moscow</w:t>
      </w:r>
    </w:p>
    <w:bookmarkStart w:id="21" w:name="Xbdad857f419933605dcd04c99d82eb2049f4a5b"/>
    <w:p>
      <w:pPr>
        <w:pStyle w:val="Heading1"/>
      </w:pPr>
      <w:r>
        <w:t xml:space="preserve">Internship Application Letter for Physiotherapy Internship in Moscow, Russia</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 Department of Rehabilitation Services</w:t>
      </w:r>
    </w:p>
    <w:p>
      <w:pPr>
        <w:pStyle w:val="BodyText"/>
      </w:pPr>
      <w:r>
        <w:rPr>
          <w:bCs/>
          <w:b/>
        </w:rPr>
        <w:t xml:space="preserve">Organization:</w:t>
      </w:r>
      <w:r>
        <w:t xml:space="preserve"> </w:t>
      </w:r>
      <w:r>
        <w:t xml:space="preserve">[Name of Healthcare Facility/Rehabilitation Center in Moscow]</w:t>
      </w:r>
    </w:p>
    <w:p>
      <w:pPr>
        <w:pStyle w:val="BodyText"/>
      </w:pPr>
      <w:r>
        <w:rPr>
          <w:bCs/>
          <w:b/>
        </w:rPr>
        <w:t xml:space="preserve">Address:</w:t>
      </w:r>
      <w:r>
        <w:t xml:space="preserve"> </w:t>
      </w:r>
      <w:r>
        <w:t xml:space="preserve">[Full Address in Moscow, Russia]</w:t>
      </w:r>
    </w:p>
    <w:bookmarkStart w:id="20" w:name="Xc8fe598064e875c8238adba261c4dfad1aeaed6"/>
    <w:p>
      <w:pPr>
        <w:pStyle w:val="Heading2"/>
      </w:pPr>
      <w:r>
        <w:t xml:space="preserve">Subject: Application for Physiotherapy Internship Position</w:t>
      </w:r>
    </w:p>
    <w:p>
      <w:pPr>
        <w:pStyle w:val="FirstParagraph"/>
      </w:pPr>
      <w:r>
        <w:t xml:space="preserve">Dear Hiring Manager,</w:t>
      </w:r>
    </w:p>
    <w:p>
      <w:pPr>
        <w:pStyle w:val="BodyText"/>
      </w:pPr>
      <w:r>
        <w:t xml:space="preserve">I am writing with profound enthusiasm to express my sincere interest in the Physiotherapy Internship opportunity at your esteemed institution in Moscow, Russia. As a dedicated and academically accomplished Doctor of Physical Therapy (DPT) candidate nearing completion of my program at [Your University/Institution], I have meticulously researched leading rehabilitation centers across Russia, and your organization’s reputation for excellence in evidence-based physiotherapy care within the dynamic healthcare landscape of Moscow makes it my paramount choice for professional development. This Internship Application Letter serves as a formal introduction to my qualifications and unwavering commitment to contributing meaningfully to your team while immersing myself in the unique medical practices and cultural ethos of Russia.</w:t>
      </w:r>
      <w:r>
        <w:t xml:space="preserve"> </w:t>
      </w:r>
      <w:r>
        <w:t xml:space="preserve">My academic foundation is deeply rooted in comprehensive physiotherapy education, encompassing musculoskeletal rehabilitation, neurological conditions, sports medicine, pediatric care, and geriatric management. Through rigorous coursework at [Your University], I have mastered advanced assessment techniques such as manual therapy, therapeutic exercise prescription (including the integration of modern modalities like ultrasound and electrical stimulation), gait analysis using motion capture technology (where available), and patient education strategies tailored to diverse cultural backgrounds. Crucially, I have actively sought opportunities to develop cross-cultural competence – a necessity for success in a global healthcare setting like Moscow. I have completed basic Russian language modules focusing on medical terminology, allowing me to communicate effectively with patients and colleagues during my internship period, thereby demonstrating respect for the local context and enhancing patient-centered care delivery.</w:t>
      </w:r>
      <w:r>
        <w:t xml:space="preserve"> </w:t>
      </w:r>
      <w:r>
        <w:t xml:space="preserve">The decision to pursue my Internship Application Letter specifically targeting Moscow stems from a profound appreciation of Russia’s evolving healthcare system and its particular emphasis on rehabilitation. I recognize that Moscow, as the nation’s economic, cultural, and medical hub, presents unique opportunities to learn within state-of-the-art facilities serving a diverse population – from elite athletes training at world-class venues like the Luzhniki Sports Complex to elderly patients managing chronic conditions within the bustling urban environment. The city’s distinct climate challenges (long winters impacting mobility) and its rich tradition of sports medicine align perfectly with my passion for functional rehabilitation and preventive care. I am eager to learn how Russian physiotherapy practices address these specific population needs, particularly within the framework of integrating traditional approaches with modern evidence-based techniques as practiced in leading Moscow clinics like yours. This internship is not merely a requirement for licensure; it is a vital step towards understanding how physiotherapy functions within the broader Russian healthcare infrastructure and contributing to its advancement.</w:t>
      </w:r>
      <w:r>
        <w:t xml:space="preserve"> </w:t>
      </w:r>
      <w:r>
        <w:t xml:space="preserve">My practical experience further solidifies my readiness for this role. During my clinical rotations at [Previous Clinic/Hospital in your Country], I worked under licensed Physiotherapists, managing caseloads of 15-20 patients weekly across various settings – orthopedic post-operative care (including total knee replacements), neurological rehabilitation (stroke, spinal cord injury), and sports injury management. I successfully implemented individualized treatment plans that consistently improved patient outcomes in mobility, pain reduction, and functional independence. For instance, at [Previous Clinic], I developed a tailored therapeutic exercise program for an elderly patient with severe osteoarthritis; within 8 weeks of consistent therapy under supervision, their walking distance increased by 60% and pain scores decreased significantly. This hands-on experience honed my clinical judgment, empathy, and ability to collaborate effectively within multidisciplinary healthcare teams – skills directly transferable to the collaborative environment of a Moscow rehabilitation center. I am confident in my ability to adapt quickly to new protocols and contribute positively from day one of the internship.</w:t>
      </w:r>
      <w:r>
        <w:t xml:space="preserve"> </w:t>
      </w:r>
      <w:r>
        <w:t xml:space="preserve">Furthermore, I deeply respect Russian professional ethics in healthcare. I understand that in Russia, physiotherapy is often closely integrated with medical diagnosis and treatment planning within a structured system. My approach aligns with this – emphasizing patient safety, thorough documentation (in compliance with Russian standards), and clear communication with physicians. I am prepared to diligently follow all institutional policies regarding patient confidentiality (HIPAA equivalents are respected globally) and adhere strictly to the scope of practice for an intern under the supervision of a licensed Russian Physiotherapist. I am committed to embracing the professional ethos, work discipline, and collaborative spirit characteristic of healthcare providers across Russia Moscow.</w:t>
      </w:r>
      <w:r>
        <w:t xml:space="preserve"> </w:t>
      </w:r>
      <w:r>
        <w:t xml:space="preserve">The opportunity to complete my required internship in Moscow represents far more than a geographic location; it is a pivotal cultural and professional immersion. Living and working within the heart of Russia’s most vibrant city offers unparalleled insight into the societal context of health, patient expectations within the Russian healthcare system, and the nuances of delivering compassionate care in an international setting. I am eager to learn from your experienced practitioners, engage with Moscow's diverse patient population, contribute my skills in evidence-based practice, and absorb the rich traditions of physiotherapy within Russia.</w:t>
      </w:r>
      <w:r>
        <w:t xml:space="preserve"> </w:t>
      </w:r>
      <w:r>
        <w:t xml:space="preserve">In closing, I am exceptionally enthusiastic about this opportunity to bring my academic knowledge, practical clinical skills, cultural sensitivity (including Russian language proficiency), and genuine passion for patient rehabilitation to your team. I am confident that a Physiotherapist internship at [Your Target Institution] in Moscow will be transformative for my professional trajectory and allow me to make meaningful contributions from the outset of the internship period. My resume, attached for your review, provides further detail on my qualifications.</w:t>
      </w:r>
      <w:r>
        <w:t xml:space="preserve"> </w:t>
      </w:r>
      <w:r>
        <w:t xml:space="preserve">Thank you for considering this Internship Application Letter and my application. I am eager to discuss how my skills align with your center's mission and am available for an interview at your earliest convenience. I can be reached via email at [Your Email Address] or phone at [Your Phone Number]. I have attached the necessary documents, including academic transcripts, clinical rotation records, and language proficiency certificates.</w:t>
      </w:r>
      <w:r>
        <w:t xml:space="preserve"> </w:t>
      </w:r>
      <w:r>
        <w:t xml:space="preserve">Sincerely,</w:t>
      </w:r>
    </w:p>
    <w:p>
      <w:pPr>
        <w:pStyle w:val="BodyText"/>
      </w:pPr>
      <w:r>
        <w:t xml:space="preserve">[Your Full Name]</w:t>
      </w:r>
    </w:p>
    <w:p>
      <w:pPr>
        <w:pStyle w:val="BodyText"/>
      </w:pPr>
      <w:r>
        <w:t xml:space="preserve">Doctor of Physical Therapy (DPT) Candidate</w:t>
      </w:r>
    </w:p>
    <w:p>
      <w:pPr>
        <w:pStyle w:val="BodyText"/>
      </w:pPr>
      <w:r>
        <w:t xml:space="preserve">[Your University/Institution]</w:t>
      </w:r>
    </w:p>
    <w:p>
      <w:pPr>
        <w:pStyle w:val="BodyText"/>
      </w:pPr>
      <w:r>
        <w:t xml:space="preserve">Email: [Your Email Address] | Phone: [Your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hysiotherapist, Russia Moscow</dc:title>
  <dc:creator/>
  <dc:language>en</dc:language>
  <cp:keywords/>
  <dcterms:created xsi:type="dcterms:W3CDTF">2026-07-23T03:42:37Z</dcterms:created>
  <dcterms:modified xsi:type="dcterms:W3CDTF">2026-07-23T03:42:37Z</dcterms:modified>
</cp:coreProperties>
</file>

<file path=docProps/custom.xml><?xml version="1.0" encoding="utf-8"?>
<Properties xmlns="http://schemas.openxmlformats.org/officeDocument/2006/custom-properties" xmlns:vt="http://schemas.openxmlformats.org/officeDocument/2006/docPropsVTypes"/>
</file>